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079CF" w14:textId="77777777" w:rsidR="00724FD0" w:rsidRPr="00D27799" w:rsidRDefault="00CB78B9" w:rsidP="007A02F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ZA" w:eastAsia="en-CA" w:bidi="en-CA"/>
        </w:rPr>
      </w:pPr>
      <w:bookmarkStart w:id="0" w:name="_GoBack"/>
      <w:bookmarkEnd w:id="0"/>
      <w:r w:rsidRPr="00D27799">
        <w:rPr>
          <w:rFonts w:eastAsia="Arial"/>
          <w:sz w:val="32"/>
          <w:szCs w:val="32"/>
          <w:lang w:val="en-ZA" w:eastAsia="en-CA" w:bidi="en-CA"/>
        </w:rPr>
        <w:t>JOINT VENTURE AGREEMENT</w:t>
      </w:r>
    </w:p>
    <w:p w14:paraId="01EDBB17" w14:textId="77777777" w:rsidR="00724FD0" w:rsidRPr="007A02FA" w:rsidRDefault="00724FD0" w:rsidP="007A02F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sz w:val="22"/>
          <w:szCs w:val="22"/>
          <w:lang w:val="en-ZA" w:eastAsia="en-CA" w:bidi="en-CA"/>
        </w:rPr>
      </w:pPr>
    </w:p>
    <w:p w14:paraId="182F205F" w14:textId="77777777" w:rsidR="00724FD0" w:rsidRPr="007A02FA"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ZA" w:eastAsia="en-CA" w:bidi="en-CA"/>
        </w:rPr>
      </w:pPr>
    </w:p>
    <w:p w14:paraId="62F9AD23" w14:textId="77777777" w:rsidR="00724FD0" w:rsidRPr="007A02FA"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ZA" w:eastAsia="en-US" w:bidi="en-US"/>
        </w:rPr>
      </w:pPr>
    </w:p>
    <w:p w14:paraId="1F73F348" w14:textId="77777777" w:rsidR="00724FD0" w:rsidRPr="00D27799" w:rsidRDefault="00CB78B9"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This Joint Venture Agreement (the “Agreement”) is effective [DATE],</w:t>
      </w:r>
    </w:p>
    <w:p w14:paraId="3E48C349" w14:textId="77777777" w:rsidR="00724FD0" w:rsidRPr="00D27799"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8788EDB" w14:textId="77777777" w:rsidR="00724FD0" w:rsidRPr="00D27799"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140D180A" w14:textId="57A42F41" w:rsidR="00724FD0" w:rsidRPr="00D27799" w:rsidRDefault="00CB78B9" w:rsidP="008651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ZA" w:eastAsia="en-CA" w:bidi="en-CA"/>
        </w:rPr>
      </w:pPr>
      <w:r w:rsidRPr="00D27799">
        <w:rPr>
          <w:rFonts w:eastAsia="Arial"/>
          <w:b/>
          <w:lang w:val="en-ZA" w:eastAsia="en-CA" w:bidi="en-CA"/>
        </w:rPr>
        <w:t>BETWEEN:</w:t>
      </w:r>
      <w:r w:rsidRPr="00D27799">
        <w:rPr>
          <w:rFonts w:eastAsia="Arial"/>
          <w:b/>
          <w:lang w:val="en-ZA" w:eastAsia="en-CA" w:bidi="en-CA"/>
        </w:rPr>
        <w:tab/>
      </w:r>
      <w:r w:rsidRPr="00D27799">
        <w:rPr>
          <w:rFonts w:eastAsia="Arial"/>
          <w:b/>
          <w:lang w:val="en-ZA" w:eastAsia="en-US" w:bidi="en-US"/>
        </w:rPr>
        <w:t xml:space="preserve">[YOUR COMPANY NAME] </w:t>
      </w:r>
      <w:r w:rsidRPr="00D27799">
        <w:rPr>
          <w:rFonts w:eastAsia="Arial"/>
          <w:lang w:val="en-ZA" w:eastAsia="en-US" w:bidi="en-US"/>
        </w:rPr>
        <w:t>(the "</w:t>
      </w:r>
      <w:r w:rsidR="00FC2B51">
        <w:rPr>
          <w:rFonts w:eastAsia="Arial"/>
          <w:lang w:val="en-ZA" w:eastAsia="en-US" w:bidi="en-US"/>
        </w:rPr>
        <w:t xml:space="preserve">First </w:t>
      </w:r>
      <w:r w:rsidRPr="00D27799">
        <w:rPr>
          <w:rFonts w:eastAsia="Arial"/>
          <w:lang w:val="en-ZA" w:eastAsia="en-US" w:bidi="en-US"/>
        </w:rPr>
        <w:t xml:space="preserve">Joint </w:t>
      </w:r>
      <w:r w:rsidR="007A02FA" w:rsidRPr="00D27799">
        <w:rPr>
          <w:rFonts w:eastAsia="Arial"/>
          <w:lang w:val="en-ZA" w:eastAsia="en-US" w:bidi="en-US"/>
        </w:rPr>
        <w:t>Venture</w:t>
      </w:r>
      <w:r w:rsidR="00231720" w:rsidRPr="00D27799">
        <w:rPr>
          <w:rFonts w:eastAsia="Arial"/>
          <w:lang w:val="en-ZA" w:eastAsia="en-US" w:bidi="en-US"/>
        </w:rPr>
        <w:t>r</w:t>
      </w:r>
      <w:r w:rsidRPr="00D27799">
        <w:rPr>
          <w:rFonts w:eastAsia="Arial"/>
          <w:lang w:val="en-ZA" w:eastAsia="en-US" w:bidi="en-US"/>
        </w:rPr>
        <w:t>"),</w:t>
      </w:r>
      <w:r w:rsidRPr="00D27799">
        <w:rPr>
          <w:rFonts w:eastAsia="Arial"/>
          <w:lang w:val="en-ZA" w:eastAsia="en-CA" w:bidi="en-CA"/>
        </w:rPr>
        <w:t xml:space="preserve"> </w:t>
      </w:r>
      <w:r w:rsidR="00B760EB">
        <w:rPr>
          <w:rFonts w:eastAsia="Arial"/>
          <w:lang w:val="en-ZA" w:eastAsia="en-CA" w:bidi="en-CA"/>
        </w:rPr>
        <w:t xml:space="preserve">a </w:t>
      </w:r>
      <w:r w:rsidR="00FC2B51">
        <w:rPr>
          <w:rFonts w:eastAsia="Arial"/>
          <w:lang w:val="en-ZA" w:eastAsia="en-CA" w:bidi="en-CA"/>
        </w:rPr>
        <w:t>Company</w:t>
      </w:r>
      <w:r w:rsidR="00056DE6">
        <w:rPr>
          <w:rFonts w:eastAsia="Arial"/>
          <w:lang w:val="en-ZA" w:eastAsia="en-CA" w:bidi="en-CA"/>
        </w:rPr>
        <w:t xml:space="preserve"> organised </w:t>
      </w:r>
      <w:r w:rsidRPr="00D27799">
        <w:rPr>
          <w:rFonts w:eastAsia="Arial"/>
          <w:lang w:val="en-ZA" w:eastAsia="en-CA" w:bidi="en-CA"/>
        </w:rPr>
        <w:t xml:space="preserve">and existing under the laws of the </w:t>
      </w:r>
      <w:r w:rsidR="00FC2B51">
        <w:rPr>
          <w:rFonts w:eastAsia="Arial"/>
          <w:lang w:val="en-ZA" w:eastAsia="en-CA" w:bidi="en-CA"/>
        </w:rPr>
        <w:t>[COUNTRY]</w:t>
      </w:r>
      <w:r w:rsidRPr="00D27799">
        <w:rPr>
          <w:rFonts w:eastAsia="Arial"/>
          <w:lang w:val="en-ZA" w:eastAsia="en-CA" w:bidi="en-CA"/>
        </w:rPr>
        <w:t>, with their head office located at:</w:t>
      </w:r>
      <w:r w:rsidRPr="00D27799">
        <w:rPr>
          <w:rFonts w:eastAsia="Arial"/>
          <w:lang w:val="en-ZA" w:eastAsia="en-CA" w:bidi="en-CA"/>
        </w:rPr>
        <w:br/>
      </w:r>
      <w:r w:rsidRPr="00D27799">
        <w:rPr>
          <w:rFonts w:eastAsia="Arial"/>
          <w:lang w:val="en-ZA" w:eastAsia="en-CA" w:bidi="en-CA"/>
        </w:rPr>
        <w:br/>
      </w:r>
      <w:r w:rsidRPr="00D27799">
        <w:rPr>
          <w:rFonts w:eastAsia="Arial"/>
          <w:lang w:val="en-ZA" w:eastAsia="en-US" w:bidi="en-US"/>
        </w:rPr>
        <w:t>[</w:t>
      </w:r>
      <w:r w:rsidR="00FC2B51">
        <w:rPr>
          <w:rFonts w:eastAsia="Arial"/>
          <w:lang w:val="en-ZA" w:eastAsia="en-US" w:bidi="en-US"/>
        </w:rPr>
        <w:t>FIRST JOINT VENTURERS</w:t>
      </w:r>
      <w:r w:rsidRPr="00D27799">
        <w:rPr>
          <w:rFonts w:eastAsia="Arial"/>
          <w:lang w:val="en-ZA" w:eastAsia="en-US" w:bidi="en-US"/>
        </w:rPr>
        <w:t xml:space="preserve"> COMPLETE ADDRESS]</w:t>
      </w:r>
    </w:p>
    <w:p w14:paraId="555FFF1D" w14:textId="77777777" w:rsidR="00724FD0" w:rsidRPr="00D27799" w:rsidRDefault="00724FD0" w:rsidP="007A02F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b/>
          <w:lang w:val="en-ZA" w:eastAsia="en-CA" w:bidi="en-CA"/>
        </w:rPr>
      </w:pPr>
    </w:p>
    <w:p w14:paraId="5ECAE050" w14:textId="5C2051C3" w:rsidR="00724FD0" w:rsidRPr="00D27799" w:rsidRDefault="00CB78B9" w:rsidP="008651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ZA" w:eastAsia="en-US" w:bidi="en-US"/>
        </w:rPr>
      </w:pPr>
      <w:r w:rsidRPr="00D27799">
        <w:rPr>
          <w:rFonts w:eastAsia="Arial"/>
          <w:b/>
          <w:lang w:val="en-ZA" w:eastAsia="en-CA" w:bidi="en-CA"/>
        </w:rPr>
        <w:t>BETWEEN:</w:t>
      </w:r>
      <w:r w:rsidRPr="00D27799">
        <w:rPr>
          <w:rFonts w:eastAsia="Arial"/>
          <w:b/>
          <w:lang w:val="en-ZA" w:eastAsia="en-CA" w:bidi="en-CA"/>
        </w:rPr>
        <w:tab/>
      </w:r>
      <w:r w:rsidRPr="00D27799">
        <w:rPr>
          <w:rFonts w:eastAsia="Arial"/>
          <w:b/>
          <w:lang w:val="en-ZA" w:eastAsia="en-US" w:bidi="en-US"/>
        </w:rPr>
        <w:t xml:space="preserve">[JOINT VENTURERS NAMES] </w:t>
      </w:r>
      <w:r w:rsidRPr="00D27799">
        <w:rPr>
          <w:rFonts w:eastAsia="Arial"/>
          <w:lang w:val="en-ZA" w:eastAsia="en-US" w:bidi="en-US"/>
        </w:rPr>
        <w:t>(the "</w:t>
      </w:r>
      <w:r w:rsidR="00FC2B51">
        <w:rPr>
          <w:rFonts w:eastAsia="Arial"/>
          <w:lang w:val="en-ZA" w:eastAsia="en-US" w:bidi="en-US"/>
        </w:rPr>
        <w:t xml:space="preserve">Second </w:t>
      </w:r>
      <w:r w:rsidRPr="00D27799">
        <w:rPr>
          <w:rFonts w:eastAsia="Arial"/>
          <w:lang w:val="en-ZA" w:eastAsia="en-US" w:bidi="en-US"/>
        </w:rPr>
        <w:t xml:space="preserve">Joint </w:t>
      </w:r>
      <w:r w:rsidR="007A02FA" w:rsidRPr="00D27799">
        <w:rPr>
          <w:rFonts w:eastAsia="Arial"/>
          <w:lang w:val="en-ZA" w:eastAsia="en-US" w:bidi="en-US"/>
        </w:rPr>
        <w:t>Venture</w:t>
      </w:r>
      <w:r w:rsidR="00FC2B51">
        <w:rPr>
          <w:rFonts w:eastAsia="Arial"/>
          <w:lang w:val="en-ZA" w:eastAsia="en-US" w:bidi="en-US"/>
        </w:rPr>
        <w:t>r</w:t>
      </w:r>
      <w:r w:rsidRPr="00D27799">
        <w:rPr>
          <w:rFonts w:eastAsia="Arial"/>
          <w:lang w:val="en-ZA" w:eastAsia="en-US" w:bidi="en-US"/>
        </w:rPr>
        <w:t>"),</w:t>
      </w:r>
      <w:r w:rsidRPr="00D27799">
        <w:rPr>
          <w:rFonts w:eastAsia="Arial"/>
          <w:lang w:val="en-ZA" w:eastAsia="en-CA" w:bidi="en-CA"/>
        </w:rPr>
        <w:t xml:space="preserve"> </w:t>
      </w:r>
      <w:r w:rsidR="00B760EB">
        <w:rPr>
          <w:rFonts w:eastAsia="Arial"/>
          <w:lang w:val="en-ZA" w:eastAsia="en-CA" w:bidi="en-CA"/>
        </w:rPr>
        <w:t xml:space="preserve">a </w:t>
      </w:r>
      <w:r w:rsidR="00FC2B51">
        <w:rPr>
          <w:rFonts w:eastAsia="Arial"/>
          <w:lang w:val="en-ZA" w:eastAsia="en-CA" w:bidi="en-CA"/>
        </w:rPr>
        <w:t>Company</w:t>
      </w:r>
      <w:r w:rsidR="00056DE6">
        <w:rPr>
          <w:rFonts w:eastAsia="Arial"/>
          <w:lang w:val="en-ZA" w:eastAsia="en-CA" w:bidi="en-CA"/>
        </w:rPr>
        <w:t xml:space="preserve"> organised </w:t>
      </w:r>
      <w:r w:rsidRPr="00D27799">
        <w:rPr>
          <w:rFonts w:eastAsia="Arial"/>
          <w:lang w:val="en-ZA" w:eastAsia="en-CA" w:bidi="en-CA"/>
        </w:rPr>
        <w:t xml:space="preserve">and existing under the laws of </w:t>
      </w:r>
      <w:r w:rsidR="00FC2B51">
        <w:rPr>
          <w:rFonts w:eastAsia="Arial"/>
          <w:noProof/>
          <w:lang w:val="en-ZA" w:eastAsia="en-CA" w:bidi="en-CA"/>
        </w:rPr>
        <w:t>[COUNTRY]</w:t>
      </w:r>
      <w:r w:rsidRPr="00D27799">
        <w:rPr>
          <w:rFonts w:eastAsia="Arial"/>
          <w:lang w:val="en-ZA" w:eastAsia="en-CA" w:bidi="en-CA"/>
        </w:rPr>
        <w:t>, with their head office located at:</w:t>
      </w:r>
      <w:r w:rsidRPr="00D27799">
        <w:rPr>
          <w:rFonts w:eastAsia="Arial"/>
          <w:lang w:val="en-ZA" w:eastAsia="en-CA" w:bidi="en-CA"/>
        </w:rPr>
        <w:br/>
      </w:r>
      <w:r w:rsidRPr="00D27799">
        <w:rPr>
          <w:rFonts w:eastAsia="Arial"/>
          <w:lang w:val="en-ZA" w:eastAsia="en-CA" w:bidi="en-CA"/>
        </w:rPr>
        <w:br/>
      </w:r>
      <w:r w:rsidRPr="00D27799">
        <w:rPr>
          <w:rFonts w:eastAsia="Arial"/>
          <w:lang w:val="en-ZA" w:eastAsia="en-US" w:bidi="en-US"/>
        </w:rPr>
        <w:t>[</w:t>
      </w:r>
      <w:r w:rsidR="00FC2B51">
        <w:rPr>
          <w:rFonts w:eastAsia="Arial"/>
          <w:lang w:val="en-ZA" w:eastAsia="en-US" w:bidi="en-US"/>
        </w:rPr>
        <w:t xml:space="preserve">SECOND </w:t>
      </w:r>
      <w:r w:rsidRPr="00D27799">
        <w:rPr>
          <w:rFonts w:eastAsia="Arial"/>
          <w:lang w:val="en-ZA" w:eastAsia="en-US" w:bidi="en-US"/>
        </w:rPr>
        <w:t xml:space="preserve">JOINT VENTURERS </w:t>
      </w:r>
      <w:r w:rsidRPr="00D27799">
        <w:rPr>
          <w:rFonts w:eastAsia="Arial"/>
          <w:noProof/>
          <w:lang w:val="en-ZA" w:eastAsia="en-US" w:bidi="en-US"/>
        </w:rPr>
        <w:t>ADDRESS</w:t>
      </w:r>
      <w:r w:rsidRPr="00D27799">
        <w:rPr>
          <w:rFonts w:eastAsia="Arial"/>
          <w:lang w:val="en-ZA" w:eastAsia="en-US" w:bidi="en-US"/>
        </w:rPr>
        <w:t>]</w:t>
      </w:r>
    </w:p>
    <w:p w14:paraId="15B83EEE" w14:textId="77777777" w:rsidR="00FC2B51" w:rsidRPr="00D27799" w:rsidRDefault="00FC2B51" w:rsidP="00FC2B5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b/>
          <w:lang w:val="en-ZA" w:eastAsia="en-CA" w:bidi="en-CA"/>
        </w:rPr>
      </w:pPr>
    </w:p>
    <w:p w14:paraId="5852F0F9" w14:textId="1D7B7A8F" w:rsidR="00FC2B51" w:rsidRPr="00D27799" w:rsidRDefault="00FC2B51" w:rsidP="008651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ZA" w:eastAsia="en-US" w:bidi="en-US"/>
        </w:rPr>
      </w:pPr>
      <w:r w:rsidRPr="00D27799">
        <w:rPr>
          <w:rFonts w:eastAsia="Arial"/>
          <w:b/>
          <w:lang w:val="en-ZA" w:eastAsia="en-CA" w:bidi="en-CA"/>
        </w:rPr>
        <w:t>BETWEEN:</w:t>
      </w:r>
      <w:r w:rsidRPr="00D27799">
        <w:rPr>
          <w:rFonts w:eastAsia="Arial"/>
          <w:b/>
          <w:lang w:val="en-ZA" w:eastAsia="en-CA" w:bidi="en-CA"/>
        </w:rPr>
        <w:tab/>
      </w:r>
      <w:r w:rsidRPr="00D27799">
        <w:rPr>
          <w:rFonts w:eastAsia="Arial"/>
          <w:b/>
          <w:lang w:val="en-ZA" w:eastAsia="en-US" w:bidi="en-US"/>
        </w:rPr>
        <w:t xml:space="preserve">[JOINT VENTURERS NAMES] </w:t>
      </w:r>
      <w:r w:rsidRPr="00D27799">
        <w:rPr>
          <w:rFonts w:eastAsia="Arial"/>
          <w:lang w:val="en-ZA" w:eastAsia="en-US" w:bidi="en-US"/>
        </w:rPr>
        <w:t>(the "</w:t>
      </w:r>
      <w:r>
        <w:rPr>
          <w:rFonts w:eastAsia="Arial"/>
          <w:lang w:val="en-ZA" w:eastAsia="en-US" w:bidi="en-US"/>
        </w:rPr>
        <w:t xml:space="preserve">Third </w:t>
      </w:r>
      <w:r w:rsidRPr="00D27799">
        <w:rPr>
          <w:rFonts w:eastAsia="Arial"/>
          <w:lang w:val="en-ZA" w:eastAsia="en-US" w:bidi="en-US"/>
        </w:rPr>
        <w:t>Joint Venture</w:t>
      </w:r>
      <w:r>
        <w:rPr>
          <w:rFonts w:eastAsia="Arial"/>
          <w:lang w:val="en-ZA" w:eastAsia="en-US" w:bidi="en-US"/>
        </w:rPr>
        <w:t>r</w:t>
      </w:r>
      <w:r w:rsidRPr="00D27799">
        <w:rPr>
          <w:rFonts w:eastAsia="Arial"/>
          <w:lang w:val="en-ZA" w:eastAsia="en-US" w:bidi="en-US"/>
        </w:rPr>
        <w:t>"),</w:t>
      </w:r>
      <w:r w:rsidRPr="00D27799">
        <w:rPr>
          <w:rFonts w:eastAsia="Arial"/>
          <w:lang w:val="en-ZA" w:eastAsia="en-CA" w:bidi="en-CA"/>
        </w:rPr>
        <w:t xml:space="preserve"> </w:t>
      </w:r>
      <w:r w:rsidR="00B760EB">
        <w:rPr>
          <w:rFonts w:eastAsia="Arial"/>
          <w:lang w:val="en-ZA" w:eastAsia="en-CA" w:bidi="en-CA"/>
        </w:rPr>
        <w:t xml:space="preserve">a </w:t>
      </w:r>
      <w:r>
        <w:rPr>
          <w:rFonts w:eastAsia="Arial"/>
          <w:lang w:val="en-ZA" w:eastAsia="en-CA" w:bidi="en-CA"/>
        </w:rPr>
        <w:t xml:space="preserve">Company organised </w:t>
      </w:r>
      <w:r w:rsidRPr="00D27799">
        <w:rPr>
          <w:rFonts w:eastAsia="Arial"/>
          <w:lang w:val="en-ZA" w:eastAsia="en-CA" w:bidi="en-CA"/>
        </w:rPr>
        <w:t xml:space="preserve">and existing under the laws of </w:t>
      </w:r>
      <w:r>
        <w:rPr>
          <w:rFonts w:eastAsia="Arial"/>
          <w:noProof/>
          <w:lang w:val="en-ZA" w:eastAsia="en-CA" w:bidi="en-CA"/>
        </w:rPr>
        <w:t>[COUNTRY]</w:t>
      </w:r>
      <w:r w:rsidRPr="00D27799">
        <w:rPr>
          <w:rFonts w:eastAsia="Arial"/>
          <w:lang w:val="en-ZA" w:eastAsia="en-CA" w:bidi="en-CA"/>
        </w:rPr>
        <w:t>, with their head office located at:</w:t>
      </w:r>
      <w:r w:rsidRPr="00D27799">
        <w:rPr>
          <w:rFonts w:eastAsia="Arial"/>
          <w:lang w:val="en-ZA" w:eastAsia="en-CA" w:bidi="en-CA"/>
        </w:rPr>
        <w:br/>
      </w:r>
      <w:r w:rsidRPr="00D27799">
        <w:rPr>
          <w:rFonts w:eastAsia="Arial"/>
          <w:lang w:val="en-ZA" w:eastAsia="en-CA" w:bidi="en-CA"/>
        </w:rPr>
        <w:br/>
      </w:r>
      <w:r w:rsidRPr="00D27799">
        <w:rPr>
          <w:rFonts w:eastAsia="Arial"/>
          <w:lang w:val="en-ZA" w:eastAsia="en-US" w:bidi="en-US"/>
        </w:rPr>
        <w:t>[</w:t>
      </w:r>
      <w:r>
        <w:rPr>
          <w:rFonts w:eastAsia="Arial"/>
          <w:lang w:val="en-ZA" w:eastAsia="en-US" w:bidi="en-US"/>
        </w:rPr>
        <w:t xml:space="preserve">THIRD </w:t>
      </w:r>
      <w:r w:rsidRPr="00D27799">
        <w:rPr>
          <w:rFonts w:eastAsia="Arial"/>
          <w:lang w:val="en-ZA" w:eastAsia="en-US" w:bidi="en-US"/>
        </w:rPr>
        <w:t xml:space="preserve">JOINT VENTURERS </w:t>
      </w:r>
      <w:r w:rsidRPr="00D27799">
        <w:rPr>
          <w:rFonts w:eastAsia="Arial"/>
          <w:noProof/>
          <w:lang w:val="en-ZA" w:eastAsia="en-US" w:bidi="en-US"/>
        </w:rPr>
        <w:t>ADDRESS</w:t>
      </w:r>
      <w:r w:rsidRPr="00D27799">
        <w:rPr>
          <w:rFonts w:eastAsia="Arial"/>
          <w:lang w:val="en-ZA" w:eastAsia="en-US" w:bidi="en-US"/>
        </w:rPr>
        <w:t>]</w:t>
      </w:r>
    </w:p>
    <w:p w14:paraId="00F3695C" w14:textId="77777777" w:rsidR="00FC2B51" w:rsidRPr="00D27799" w:rsidRDefault="00FC2B51" w:rsidP="00FC2B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79665948" w14:textId="77777777" w:rsidR="00724FD0" w:rsidRPr="00D27799"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667C2414" w14:textId="58757A5C" w:rsidR="00724FD0" w:rsidRPr="00D27799" w:rsidRDefault="00CB78B9" w:rsidP="0086513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ZA" w:eastAsia="en-CA" w:bidi="en-CA"/>
        </w:rPr>
      </w:pPr>
      <w:r w:rsidRPr="00D27799">
        <w:rPr>
          <w:rFonts w:eastAsia="Arial"/>
          <w:b/>
          <w:lang w:val="en-ZA" w:eastAsia="en-CA" w:bidi="en-CA"/>
        </w:rPr>
        <w:t>AND:</w:t>
      </w:r>
      <w:r w:rsidRPr="00D27799">
        <w:rPr>
          <w:rFonts w:eastAsia="Arial"/>
          <w:b/>
          <w:lang w:val="en-ZA" w:eastAsia="en-CA" w:bidi="en-CA"/>
        </w:rPr>
        <w:tab/>
      </w:r>
      <w:r w:rsidRPr="00D27799">
        <w:rPr>
          <w:rFonts w:eastAsia="Arial"/>
          <w:b/>
          <w:lang w:val="en-ZA" w:eastAsia="en-US" w:bidi="en-US"/>
        </w:rPr>
        <w:t xml:space="preserve">[AGENT NAME] </w:t>
      </w:r>
      <w:r w:rsidRPr="00D27799">
        <w:rPr>
          <w:rFonts w:eastAsia="Arial"/>
          <w:lang w:val="en-ZA" w:eastAsia="en-US" w:bidi="en-US"/>
        </w:rPr>
        <w:t>(the "Agent"),</w:t>
      </w:r>
      <w:r w:rsidRPr="00D27799">
        <w:rPr>
          <w:rFonts w:eastAsia="Arial"/>
          <w:lang w:val="en-ZA" w:eastAsia="en-CA" w:bidi="en-CA"/>
        </w:rPr>
        <w:t xml:space="preserve"> a</w:t>
      </w:r>
      <w:r w:rsidR="00056DE6">
        <w:rPr>
          <w:rFonts w:eastAsia="Arial"/>
          <w:lang w:val="en-ZA" w:eastAsia="en-CA" w:bidi="en-CA"/>
        </w:rPr>
        <w:t xml:space="preserve"> company organised </w:t>
      </w:r>
      <w:r w:rsidRPr="00D27799">
        <w:rPr>
          <w:rFonts w:eastAsia="Arial"/>
          <w:lang w:val="en-ZA" w:eastAsia="en-CA" w:bidi="en-CA"/>
        </w:rPr>
        <w:t xml:space="preserve">and existing under the laws of the </w:t>
      </w:r>
      <w:r w:rsidR="00B760EB">
        <w:rPr>
          <w:rFonts w:eastAsia="Arial"/>
          <w:lang w:val="en-ZA" w:eastAsia="en-CA" w:bidi="en-CA"/>
        </w:rPr>
        <w:t>[</w:t>
      </w:r>
      <w:r w:rsidR="00FC2B51">
        <w:rPr>
          <w:rFonts w:eastAsia="Arial"/>
          <w:lang w:val="en-ZA" w:eastAsia="en-CA" w:bidi="en-CA"/>
        </w:rPr>
        <w:t>COUNTRY]</w:t>
      </w:r>
      <w:r w:rsidRPr="00D27799">
        <w:rPr>
          <w:rFonts w:eastAsia="Arial"/>
          <w:lang w:val="en-ZA" w:eastAsia="en-CA" w:bidi="en-CA"/>
        </w:rPr>
        <w:t>, with its head office located at:</w:t>
      </w:r>
      <w:r w:rsidRPr="00D27799">
        <w:rPr>
          <w:rFonts w:eastAsia="Arial"/>
          <w:lang w:val="en-ZA" w:eastAsia="en-CA" w:bidi="en-CA"/>
        </w:rPr>
        <w:br/>
      </w:r>
      <w:r w:rsidRPr="00D27799">
        <w:rPr>
          <w:rFonts w:eastAsia="Arial"/>
          <w:lang w:val="en-ZA" w:eastAsia="en-CA" w:bidi="en-CA"/>
        </w:rPr>
        <w:br/>
        <w:t>[AGENT ADDRESS]</w:t>
      </w:r>
    </w:p>
    <w:p w14:paraId="4380F619" w14:textId="77777777" w:rsidR="00724FD0" w:rsidRPr="00D27799"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CA" w:bidi="en-CA"/>
        </w:rPr>
      </w:pPr>
    </w:p>
    <w:p w14:paraId="456DE6F6" w14:textId="77777777" w:rsidR="009665BD" w:rsidRPr="00D27799" w:rsidRDefault="009665BD"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CA" w:bidi="en-CA"/>
        </w:rPr>
      </w:pPr>
    </w:p>
    <w:p w14:paraId="244248F4"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Strong"/>
          <w:rFonts w:eastAsia="Arial"/>
          <w:lang w:val="en-ZA" w:eastAsia="en-US" w:bidi="en-US"/>
        </w:rPr>
      </w:pPr>
      <w:r w:rsidRPr="00D27799">
        <w:rPr>
          <w:rStyle w:val="Strong"/>
          <w:rFonts w:eastAsia="Arial"/>
          <w:lang w:val="en-ZA" w:eastAsia="en-US" w:bidi="en-US"/>
        </w:rPr>
        <w:t>RECITALS</w:t>
      </w:r>
    </w:p>
    <w:p w14:paraId="1DF58D76" w14:textId="77777777" w:rsidR="007A02FA" w:rsidRPr="00D27799" w:rsidRDefault="007A02FA"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7040B305"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The Joint </w:t>
      </w:r>
      <w:r w:rsidR="007A02FA" w:rsidRPr="00D27799">
        <w:rPr>
          <w:rFonts w:eastAsia="Arial"/>
          <w:lang w:val="en-ZA" w:eastAsia="en-US" w:bidi="en-US"/>
        </w:rPr>
        <w:t>Ventures</w:t>
      </w:r>
      <w:r w:rsidRPr="00D27799">
        <w:rPr>
          <w:rFonts w:eastAsia="Arial"/>
          <w:lang w:val="en-ZA" w:eastAsia="en-US" w:bidi="en-US"/>
        </w:rPr>
        <w:t xml:space="preserve"> have agreed to make contributions to a common fund for the purpose of acquiring and holding: [NAME AND DESCRIBE], called the business interest. The Joint </w:t>
      </w:r>
      <w:r w:rsidR="007A02FA" w:rsidRPr="00D27799">
        <w:rPr>
          <w:rFonts w:eastAsia="Arial"/>
          <w:lang w:val="en-ZA" w:eastAsia="en-US" w:bidi="en-US"/>
        </w:rPr>
        <w:t>Ventures</w:t>
      </w:r>
      <w:r w:rsidRPr="00D27799">
        <w:rPr>
          <w:rFonts w:eastAsia="Arial"/>
          <w:lang w:val="en-ZA" w:eastAsia="en-US" w:bidi="en-US"/>
        </w:rPr>
        <w:t xml:space="preserve"> consider it advisable to acquire and hold their business interest through a nominee so as to avoid the necessity of numerous separate agreements, to maintain the legal title to the business interest in a simple and practicable form and to facilitate the collection and distribution of the profits accruing under the business interest, and has agreed to act as nominee of the Joint </w:t>
      </w:r>
      <w:r w:rsidR="007A02FA" w:rsidRPr="00D27799">
        <w:rPr>
          <w:rFonts w:eastAsia="Arial"/>
          <w:lang w:val="en-ZA" w:eastAsia="en-US" w:bidi="en-US"/>
        </w:rPr>
        <w:t>Ventures</w:t>
      </w:r>
      <w:r w:rsidRPr="00D27799">
        <w:rPr>
          <w:rFonts w:eastAsia="Arial"/>
          <w:lang w:val="en-ZA" w:eastAsia="en-US" w:bidi="en-US"/>
        </w:rPr>
        <w:t xml:space="preserve"> with the understanding that he is also acquiring a participating interest in this joint Venture on his own account, It is therefore agreed: </w:t>
      </w:r>
    </w:p>
    <w:p w14:paraId="7D20A7C5"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68D13291" w14:textId="77777777" w:rsidR="009665BD" w:rsidRPr="00D27799" w:rsidRDefault="009665BD"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C8DC436" w14:textId="77777777" w:rsidR="00724FD0" w:rsidRPr="00D27799" w:rsidRDefault="00CB78B9" w:rsidP="007A02F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Style w:val="Strong"/>
          <w:rFonts w:eastAsia="Arial"/>
          <w:b w:val="0"/>
          <w:bCs w:val="0"/>
          <w:lang w:val="en-ZA" w:eastAsia="en-US" w:bidi="en-US"/>
        </w:rPr>
      </w:pPr>
      <w:r w:rsidRPr="00D27799">
        <w:rPr>
          <w:rStyle w:val="Strong"/>
          <w:rFonts w:eastAsia="Arial"/>
          <w:lang w:val="en-ZA" w:eastAsia="en-US" w:bidi="en-US"/>
        </w:rPr>
        <w:t>PURPOSE</w:t>
      </w:r>
    </w:p>
    <w:p w14:paraId="25AD15CC" w14:textId="77777777" w:rsidR="007A02FA" w:rsidRPr="00D27799" w:rsidRDefault="007A02FA" w:rsidP="007A02FA">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ZA" w:eastAsia="en-US" w:bidi="en-US"/>
        </w:rPr>
      </w:pPr>
    </w:p>
    <w:p w14:paraId="7C2A0634" w14:textId="6CA6458D"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lastRenderedPageBreak/>
        <w:t xml:space="preserve">The Joint </w:t>
      </w:r>
      <w:r w:rsidR="007A02FA" w:rsidRPr="00D27799">
        <w:rPr>
          <w:rFonts w:eastAsia="Arial"/>
          <w:lang w:val="en-ZA" w:eastAsia="en-US" w:bidi="en-US"/>
        </w:rPr>
        <w:t>Ventures</w:t>
      </w:r>
      <w:r w:rsidRPr="00D27799">
        <w:rPr>
          <w:rFonts w:eastAsia="Arial"/>
          <w:lang w:val="en-ZA" w:eastAsia="en-US" w:bidi="en-US"/>
        </w:rPr>
        <w:t xml:space="preserve"> form this </w:t>
      </w:r>
      <w:r w:rsidR="00D27799">
        <w:rPr>
          <w:rFonts w:eastAsia="Arial"/>
          <w:noProof/>
          <w:lang w:val="en-ZA" w:eastAsia="en-US" w:bidi="en-US"/>
        </w:rPr>
        <w:t>J</w:t>
      </w:r>
      <w:r w:rsidRPr="00D27799">
        <w:rPr>
          <w:rFonts w:eastAsia="Arial"/>
          <w:noProof/>
          <w:lang w:val="en-ZA" w:eastAsia="en-US" w:bidi="en-US"/>
        </w:rPr>
        <w:t>oint</w:t>
      </w:r>
      <w:r w:rsidRPr="00D27799">
        <w:rPr>
          <w:rFonts w:eastAsia="Arial"/>
          <w:lang w:val="en-ZA" w:eastAsia="en-US" w:bidi="en-US"/>
        </w:rPr>
        <w:t xml:space="preserve"> Venture to acquire and hold the business interest in common and to provide the finances required for its acquisition. To the extent set forth in this Agreement, each of the Joint </w:t>
      </w:r>
      <w:r w:rsidR="007A02FA" w:rsidRPr="00D27799">
        <w:rPr>
          <w:rFonts w:eastAsia="Arial"/>
          <w:lang w:val="en-ZA" w:eastAsia="en-US" w:bidi="en-US"/>
        </w:rPr>
        <w:t>Ventures</w:t>
      </w:r>
      <w:r w:rsidRPr="00D27799">
        <w:rPr>
          <w:rFonts w:eastAsia="Arial"/>
          <w:lang w:val="en-ZA" w:eastAsia="en-US" w:bidi="en-US"/>
        </w:rPr>
        <w:t xml:space="preserve"> shall own an undivided fractional part in the business. The Joint </w:t>
      </w:r>
      <w:r w:rsidR="007A02FA" w:rsidRPr="00D27799">
        <w:rPr>
          <w:rFonts w:eastAsia="Arial"/>
          <w:lang w:val="en-ZA" w:eastAsia="en-US" w:bidi="en-US"/>
        </w:rPr>
        <w:t>Ventures</w:t>
      </w:r>
      <w:r w:rsidRPr="00D27799">
        <w:rPr>
          <w:rFonts w:eastAsia="Arial"/>
          <w:lang w:val="en-ZA" w:eastAsia="en-US" w:bidi="en-US"/>
        </w:rPr>
        <w:t xml:space="preserve"> appoint as their Agent [NAME], whose duty shall be to hold each of the undivided fractional parts in the business interest for the benefit of and as Agent for the respective Joint </w:t>
      </w:r>
      <w:r w:rsidR="007A02FA" w:rsidRPr="00D27799">
        <w:rPr>
          <w:rFonts w:eastAsia="Arial"/>
          <w:lang w:val="en-ZA" w:eastAsia="en-US" w:bidi="en-US"/>
        </w:rPr>
        <w:t>Ventures</w:t>
      </w:r>
      <w:r w:rsidRPr="00D27799">
        <w:rPr>
          <w:rFonts w:eastAsia="Arial"/>
          <w:lang w:val="en-ZA" w:eastAsia="en-US" w:bidi="en-US"/>
        </w:rPr>
        <w:t xml:space="preserve">. </w:t>
      </w:r>
    </w:p>
    <w:p w14:paraId="733CE396"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1F3E483"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492222D" w14:textId="77777777" w:rsidR="00724FD0" w:rsidRPr="00D27799" w:rsidRDefault="00CB78B9" w:rsidP="007A02F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ZA" w:eastAsia="en-US" w:bidi="en-US"/>
        </w:rPr>
      </w:pPr>
      <w:r w:rsidRPr="00D27799">
        <w:rPr>
          <w:rStyle w:val="Strong"/>
          <w:rFonts w:eastAsia="Arial"/>
          <w:lang w:val="en-ZA" w:eastAsia="en-US" w:bidi="en-US"/>
        </w:rPr>
        <w:t>CONTRIBUTIONS</w:t>
      </w:r>
      <w:r w:rsidRPr="00D27799">
        <w:rPr>
          <w:rFonts w:eastAsia="Arial"/>
          <w:lang w:val="en-ZA" w:eastAsia="en-US" w:bidi="en-US"/>
        </w:rPr>
        <w:t xml:space="preserve"> </w:t>
      </w:r>
    </w:p>
    <w:p w14:paraId="7535CEBF"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2C496147" w14:textId="08570D9B"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The Agent acknowledges that he has received from each of the Joint </w:t>
      </w:r>
      <w:r w:rsidR="007A02FA" w:rsidRPr="00D27799">
        <w:rPr>
          <w:rFonts w:eastAsia="Arial"/>
          <w:lang w:val="en-ZA" w:eastAsia="en-US" w:bidi="en-US"/>
        </w:rPr>
        <w:t>Ventures</w:t>
      </w:r>
      <w:r w:rsidRPr="00D27799">
        <w:rPr>
          <w:rFonts w:eastAsia="Arial"/>
          <w:lang w:val="en-ZA" w:eastAsia="en-US" w:bidi="en-US"/>
        </w:rPr>
        <w:t xml:space="preserve">, for the purpose of this </w:t>
      </w:r>
      <w:r w:rsidR="00D27799">
        <w:rPr>
          <w:rFonts w:eastAsia="Arial"/>
          <w:noProof/>
          <w:lang w:val="en-ZA" w:eastAsia="en-US" w:bidi="en-US"/>
        </w:rPr>
        <w:t>J</w:t>
      </w:r>
      <w:r w:rsidRPr="00D27799">
        <w:rPr>
          <w:rFonts w:eastAsia="Arial"/>
          <w:noProof/>
          <w:lang w:val="en-ZA" w:eastAsia="en-US" w:bidi="en-US"/>
        </w:rPr>
        <w:t>oint</w:t>
      </w:r>
      <w:r w:rsidRPr="00D27799">
        <w:rPr>
          <w:rFonts w:eastAsia="Arial"/>
          <w:lang w:val="en-ZA" w:eastAsia="en-US" w:bidi="en-US"/>
        </w:rPr>
        <w:t xml:space="preserve"> Venture, the sum set after the name of each Joint </w:t>
      </w:r>
      <w:r w:rsidR="007A02FA" w:rsidRPr="00D27799">
        <w:rPr>
          <w:rFonts w:eastAsia="Arial"/>
          <w:lang w:val="en-ZA" w:eastAsia="en-US" w:bidi="en-US"/>
        </w:rPr>
        <w:t>Venture</w:t>
      </w:r>
      <w:r w:rsidRPr="00D27799">
        <w:rPr>
          <w:rFonts w:eastAsia="Arial"/>
          <w:lang w:val="en-ZA" w:eastAsia="en-US" w:bidi="en-US"/>
        </w:rPr>
        <w:t xml:space="preserve"> as follows: </w:t>
      </w:r>
    </w:p>
    <w:p w14:paraId="16259AB7"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BAD219E"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CONTRIBUTION AND NAME OF JOINT VENTURERS] </w:t>
      </w:r>
    </w:p>
    <w:p w14:paraId="7BEF7AA5" w14:textId="77777777" w:rsidR="007A02FA" w:rsidRPr="00D27799" w:rsidRDefault="007A02FA"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2D40FA63" w14:textId="177BA7A3" w:rsidR="009665BD" w:rsidRDefault="009665BD"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7DDADE58" w14:textId="77777777" w:rsidR="00B760EB" w:rsidRPr="00D27799" w:rsidRDefault="00B760EB"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0D277EA" w14:textId="77777777" w:rsidR="00724FD0" w:rsidRPr="00D27799" w:rsidRDefault="00CB78B9" w:rsidP="007A02F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ZA" w:eastAsia="en-US" w:bidi="en-US"/>
        </w:rPr>
      </w:pPr>
      <w:r w:rsidRPr="00D27799">
        <w:rPr>
          <w:rStyle w:val="Strong"/>
          <w:rFonts w:eastAsia="Arial"/>
          <w:lang w:val="en-ZA" w:eastAsia="en-US" w:bidi="en-US"/>
        </w:rPr>
        <w:t>ACQUISITION OF BUSINESS INTEREST</w:t>
      </w:r>
      <w:r w:rsidRPr="00D27799">
        <w:rPr>
          <w:rFonts w:eastAsia="Arial"/>
          <w:lang w:val="en-ZA" w:eastAsia="en-US" w:bidi="en-US"/>
        </w:rPr>
        <w:t xml:space="preserve"> </w:t>
      </w:r>
    </w:p>
    <w:p w14:paraId="154F1E95"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1754F40D" w14:textId="2F43E653"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The Agent is</w:t>
      </w:r>
      <w:r w:rsidR="00056DE6">
        <w:rPr>
          <w:rFonts w:eastAsia="Arial"/>
          <w:lang w:val="en-ZA" w:eastAsia="en-US" w:bidi="en-US"/>
        </w:rPr>
        <w:t xml:space="preserve"> authorised </w:t>
      </w:r>
      <w:r w:rsidRPr="00D27799">
        <w:rPr>
          <w:rFonts w:eastAsia="Arial"/>
          <w:lang w:val="en-ZA" w:eastAsia="en-US" w:bidi="en-US"/>
        </w:rPr>
        <w:t xml:space="preserve">to acquire and hold in his own name, but on behalf of the Joint </w:t>
      </w:r>
      <w:r w:rsidR="007A02FA" w:rsidRPr="00D27799">
        <w:rPr>
          <w:rFonts w:eastAsia="Arial"/>
          <w:lang w:val="en-ZA" w:eastAsia="en-US" w:bidi="en-US"/>
        </w:rPr>
        <w:t>Ventures</w:t>
      </w:r>
      <w:r w:rsidRPr="00D27799">
        <w:rPr>
          <w:rFonts w:eastAsia="Arial"/>
          <w:lang w:val="en-ZA" w:eastAsia="en-US" w:bidi="en-US"/>
        </w:rPr>
        <w:t xml:space="preserve"> (of which the Agent is one), the business interest, and to pay [AMOUNT] for it as follows: [AMOUNT] in cash, and the balance of [AMOUNT] by a note in that amount. The note shall bear interest at the rate of [%], shall be due and payable on [DATE], with prepayment privileges, and shall be secured by [NAME AND DESCRIBE] which the Agent is</w:t>
      </w:r>
      <w:r w:rsidR="00056DE6">
        <w:rPr>
          <w:rFonts w:eastAsia="Arial"/>
          <w:lang w:val="en-ZA" w:eastAsia="en-US" w:bidi="en-US"/>
        </w:rPr>
        <w:t xml:space="preserve"> authorised </w:t>
      </w:r>
      <w:r w:rsidRPr="00D27799">
        <w:rPr>
          <w:rFonts w:eastAsia="Arial"/>
          <w:lang w:val="en-ZA" w:eastAsia="en-US" w:bidi="en-US"/>
        </w:rPr>
        <w:t xml:space="preserve">to execute and deliver. </w:t>
      </w:r>
    </w:p>
    <w:p w14:paraId="312359DC"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43B1D2C" w14:textId="77777777" w:rsidR="009665BD" w:rsidRPr="00D27799" w:rsidRDefault="009665BD"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5ADAE910" w14:textId="77777777" w:rsidR="00724FD0" w:rsidRPr="00D27799" w:rsidRDefault="00CB78B9" w:rsidP="007A02F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ZA" w:eastAsia="en-US" w:bidi="en-US"/>
        </w:rPr>
      </w:pPr>
      <w:r w:rsidRPr="00D27799">
        <w:rPr>
          <w:rStyle w:val="Strong"/>
          <w:rFonts w:eastAsia="Arial"/>
          <w:lang w:val="en-ZA" w:eastAsia="en-US" w:bidi="en-US"/>
        </w:rPr>
        <w:t>PROFITS</w:t>
      </w:r>
      <w:r w:rsidRPr="00D27799">
        <w:rPr>
          <w:rFonts w:eastAsia="Arial"/>
          <w:lang w:val="en-ZA" w:eastAsia="en-US" w:bidi="en-US"/>
        </w:rPr>
        <w:t xml:space="preserve"> </w:t>
      </w:r>
    </w:p>
    <w:p w14:paraId="1B2C00FA"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22E3B75"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The Agent shall hold and distribute the business interest and shall receive the net profits as they accrue for the term of this Agreement or so long as the Joint </w:t>
      </w:r>
      <w:r w:rsidR="007A02FA" w:rsidRPr="00D27799">
        <w:rPr>
          <w:rFonts w:eastAsia="Arial"/>
          <w:lang w:val="en-ZA" w:eastAsia="en-US" w:bidi="en-US"/>
        </w:rPr>
        <w:t>Ventures</w:t>
      </w:r>
      <w:r w:rsidRPr="00D27799">
        <w:rPr>
          <w:rFonts w:eastAsia="Arial"/>
          <w:lang w:val="en-ZA" w:eastAsia="en-US" w:bidi="en-US"/>
        </w:rPr>
        <w:t xml:space="preserve"> are the owners in common of the business interest, for the benefit of the Joint </w:t>
      </w:r>
      <w:r w:rsidR="007A02FA" w:rsidRPr="00D27799">
        <w:rPr>
          <w:rFonts w:eastAsia="Arial"/>
          <w:lang w:val="en-ZA" w:eastAsia="en-US" w:bidi="en-US"/>
        </w:rPr>
        <w:t>Ventures</w:t>
      </w:r>
      <w:r w:rsidRPr="00D27799">
        <w:rPr>
          <w:rFonts w:eastAsia="Arial"/>
          <w:lang w:val="en-ZA" w:eastAsia="en-US" w:bidi="en-US"/>
        </w:rPr>
        <w:t xml:space="preserve"> as follows: </w:t>
      </w:r>
    </w:p>
    <w:p w14:paraId="42ABB9AA" w14:textId="47EC57F4" w:rsidR="00724FD0"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1AC5207A" w14:textId="77777777" w:rsidR="00B760EB" w:rsidRPr="00D27799" w:rsidRDefault="00B760EB"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50FE9782"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PROPORTION AND NAME OF JOINT VENTURERS]</w:t>
      </w:r>
    </w:p>
    <w:p w14:paraId="5F8C26B2" w14:textId="1EB5606B" w:rsidR="00B760EB" w:rsidRDefault="00B760EB"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2F40B5F9" w14:textId="77777777" w:rsidR="00B760EB" w:rsidRPr="00D27799" w:rsidRDefault="00B760EB"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56BBC35F" w14:textId="77777777" w:rsidR="00724FD0" w:rsidRPr="00D27799" w:rsidRDefault="00CB78B9" w:rsidP="007A02F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ZA" w:eastAsia="en-US" w:bidi="en-US"/>
        </w:rPr>
      </w:pPr>
      <w:r w:rsidRPr="00D27799">
        <w:rPr>
          <w:rStyle w:val="Strong"/>
          <w:rFonts w:eastAsia="Arial"/>
          <w:lang w:val="en-ZA" w:eastAsia="en-US" w:bidi="en-US"/>
        </w:rPr>
        <w:t>EXPENSES OF VENTURE</w:t>
      </w:r>
      <w:r w:rsidRPr="00D27799">
        <w:rPr>
          <w:rFonts w:eastAsia="Arial"/>
          <w:lang w:val="en-ZA" w:eastAsia="en-US" w:bidi="en-US"/>
        </w:rPr>
        <w:t xml:space="preserve"> </w:t>
      </w:r>
    </w:p>
    <w:p w14:paraId="7C42FB6F"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0B4CF0E"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All losses and disbursements incurred by the Agent in acquiring, holding and protecting the business interest and the net profits shall, during the period of the Venture, be paid by the Joint </w:t>
      </w:r>
      <w:r w:rsidR="007A02FA" w:rsidRPr="00D27799">
        <w:rPr>
          <w:rFonts w:eastAsia="Arial"/>
          <w:lang w:val="en-ZA" w:eastAsia="en-US" w:bidi="en-US"/>
        </w:rPr>
        <w:t>Ventures</w:t>
      </w:r>
      <w:r w:rsidRPr="00D27799">
        <w:rPr>
          <w:rFonts w:eastAsia="Arial"/>
          <w:lang w:val="en-ZA" w:eastAsia="en-US" w:bidi="en-US"/>
        </w:rPr>
        <w:t xml:space="preserve">, on demand of the Agent, in the ratio which the contribution of each Joint </w:t>
      </w:r>
      <w:r w:rsidR="007A02FA" w:rsidRPr="00D27799">
        <w:rPr>
          <w:rFonts w:eastAsia="Arial"/>
          <w:lang w:val="en-ZA" w:eastAsia="en-US" w:bidi="en-US"/>
        </w:rPr>
        <w:t>Venture</w:t>
      </w:r>
      <w:r w:rsidRPr="00D27799">
        <w:rPr>
          <w:rFonts w:eastAsia="Arial"/>
          <w:lang w:val="en-ZA" w:eastAsia="en-US" w:bidi="en-US"/>
        </w:rPr>
        <w:t xml:space="preserve"> bears to the total contributions set forth in Article Two.</w:t>
      </w:r>
    </w:p>
    <w:p w14:paraId="23781E22" w14:textId="2EAEC1DB" w:rsidR="00724FD0"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14FC6D4" w14:textId="77777777" w:rsidR="00865138" w:rsidRPr="00D27799" w:rsidRDefault="00865138"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5228D438" w14:textId="77777777" w:rsidR="009665BD" w:rsidRPr="00D27799" w:rsidRDefault="009665BD"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3624855" w14:textId="77777777" w:rsidR="00724FD0" w:rsidRPr="00D27799" w:rsidRDefault="00CB78B9" w:rsidP="007A02F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ZA" w:eastAsia="en-US" w:bidi="en-US"/>
        </w:rPr>
      </w:pPr>
      <w:r w:rsidRPr="00D27799">
        <w:rPr>
          <w:rStyle w:val="Strong"/>
          <w:rFonts w:eastAsia="Arial"/>
          <w:lang w:val="en-ZA" w:eastAsia="en-US" w:bidi="en-US"/>
        </w:rPr>
        <w:lastRenderedPageBreak/>
        <w:t>LIABILITY OF AGENT</w:t>
      </w:r>
      <w:r w:rsidRPr="00D27799">
        <w:rPr>
          <w:rFonts w:eastAsia="Arial"/>
          <w:lang w:val="en-ZA" w:eastAsia="en-US" w:bidi="en-US"/>
        </w:rPr>
        <w:t xml:space="preserve"> </w:t>
      </w:r>
    </w:p>
    <w:p w14:paraId="6C7D8C24"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277621D0" w14:textId="1EF6077B"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The Agent shall be liable only for his own </w:t>
      </w:r>
      <w:r w:rsidR="007A02FA" w:rsidRPr="00D27799">
        <w:rPr>
          <w:rFonts w:eastAsia="Arial"/>
          <w:noProof/>
          <w:lang w:val="en-ZA" w:eastAsia="en-US" w:bidi="en-US"/>
        </w:rPr>
        <w:t>wilful</w:t>
      </w:r>
      <w:r w:rsidRPr="00D27799">
        <w:rPr>
          <w:rFonts w:eastAsia="Arial"/>
          <w:lang w:val="en-ZA" w:eastAsia="en-US" w:bidi="en-US"/>
        </w:rPr>
        <w:t xml:space="preserve"> misfeasance </w:t>
      </w:r>
      <w:r w:rsidRPr="00D27799">
        <w:rPr>
          <w:rFonts w:eastAsia="Arial"/>
          <w:noProof/>
          <w:lang w:val="en-ZA" w:eastAsia="en-US" w:bidi="en-US"/>
        </w:rPr>
        <w:t>and</w:t>
      </w:r>
      <w:r w:rsidRPr="00D27799">
        <w:rPr>
          <w:rFonts w:eastAsia="Arial"/>
          <w:lang w:val="en-ZA" w:eastAsia="en-US" w:bidi="en-US"/>
        </w:rPr>
        <w:t xml:space="preserve"> bad faith and no one not a party to this Agreement shall have any rights whatsoever under this Agreement against the Agent for any action taken or not taken by him. </w:t>
      </w:r>
    </w:p>
    <w:p w14:paraId="17641A8A" w14:textId="77777777" w:rsidR="00D27799" w:rsidRPr="00D27799" w:rsidRDefault="00D2779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51151C32" w14:textId="77777777" w:rsidR="009665BD" w:rsidRPr="00D27799" w:rsidRDefault="009665BD"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1E796E3" w14:textId="77777777" w:rsidR="00724FD0" w:rsidRPr="00D27799" w:rsidRDefault="00CB78B9" w:rsidP="007A02F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ZA" w:eastAsia="en-US" w:bidi="en-US"/>
        </w:rPr>
      </w:pPr>
      <w:r w:rsidRPr="00D27799">
        <w:rPr>
          <w:rStyle w:val="Strong"/>
          <w:rFonts w:eastAsia="Arial"/>
          <w:noProof/>
          <w:lang w:val="en-ZA" w:eastAsia="en-US" w:bidi="en-US"/>
        </w:rPr>
        <w:t>TERM</w:t>
      </w:r>
      <w:r w:rsidRPr="00D27799">
        <w:rPr>
          <w:rFonts w:eastAsia="Arial"/>
          <w:lang w:val="en-ZA" w:eastAsia="en-US" w:bidi="en-US"/>
        </w:rPr>
        <w:t xml:space="preserve"> </w:t>
      </w:r>
    </w:p>
    <w:p w14:paraId="1C944B73"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01F2B1C"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This Agreement shall terminate </w:t>
      </w:r>
      <w:r w:rsidRPr="00D27799">
        <w:rPr>
          <w:rFonts w:eastAsia="Arial"/>
          <w:noProof/>
          <w:lang w:val="en-ZA" w:eastAsia="en-US" w:bidi="en-US"/>
        </w:rPr>
        <w:t>and</w:t>
      </w:r>
      <w:r w:rsidRPr="00D27799">
        <w:rPr>
          <w:rFonts w:eastAsia="Arial"/>
          <w:lang w:val="en-ZA" w:eastAsia="en-US" w:bidi="en-US"/>
        </w:rPr>
        <w:t xml:space="preserve"> the obligations of the Agent shall be deemed completed on the happening of either of the following events: (a) The receipt and distribution by the Agent of the final net profits accruing under the business interest (b) Termination by mutual assent of all Joint Ventures.</w:t>
      </w:r>
    </w:p>
    <w:p w14:paraId="46C58AB7"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23677B81" w14:textId="77777777" w:rsidR="009665BD" w:rsidRPr="00D27799" w:rsidRDefault="009665BD"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53F9D0BD" w14:textId="77777777" w:rsidR="00724FD0" w:rsidRPr="00D27799" w:rsidRDefault="00CB78B9" w:rsidP="007A02FA">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ZA" w:eastAsia="en-US" w:bidi="en-US"/>
        </w:rPr>
      </w:pPr>
      <w:r w:rsidRPr="00D27799">
        <w:rPr>
          <w:rStyle w:val="Strong"/>
          <w:rFonts w:eastAsia="Arial"/>
          <w:lang w:val="en-ZA" w:eastAsia="en-US" w:bidi="en-US"/>
        </w:rPr>
        <w:t>COMPENSATION OF AGENT</w:t>
      </w:r>
      <w:r w:rsidRPr="00D27799">
        <w:rPr>
          <w:rFonts w:eastAsia="Arial"/>
          <w:lang w:val="en-ZA" w:eastAsia="en-US" w:bidi="en-US"/>
        </w:rPr>
        <w:t xml:space="preserve"> </w:t>
      </w:r>
    </w:p>
    <w:p w14:paraId="31C9CA70"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2567F41F"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Unless otherwise agreed to in the future by a majority in interest of the Joint </w:t>
      </w:r>
      <w:r w:rsidR="007A02FA" w:rsidRPr="00D27799">
        <w:rPr>
          <w:rFonts w:eastAsia="Arial"/>
          <w:lang w:val="en-ZA" w:eastAsia="en-US" w:bidi="en-US"/>
        </w:rPr>
        <w:t>Ventures</w:t>
      </w:r>
      <w:r w:rsidRPr="00D27799">
        <w:rPr>
          <w:rFonts w:eastAsia="Arial"/>
          <w:lang w:val="en-ZA" w:eastAsia="en-US" w:bidi="en-US"/>
        </w:rPr>
        <w:t xml:space="preserve">, the Agent shall not receive any compensation for services rendered by him under this Agreement. </w:t>
      </w:r>
    </w:p>
    <w:p w14:paraId="200CFD0A"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103E622" w14:textId="77777777" w:rsidR="009665BD" w:rsidRPr="00D27799" w:rsidRDefault="009665BD"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7A0BC79A" w14:textId="77777777" w:rsidR="009665BD" w:rsidRPr="00D27799" w:rsidRDefault="009665BD"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0F54752" w14:textId="515AA340" w:rsidR="00724FD0"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 xml:space="preserve">IN WITNESS WHEREOF the Agent and the Joint </w:t>
      </w:r>
      <w:r w:rsidR="007A02FA" w:rsidRPr="00D27799">
        <w:rPr>
          <w:rFonts w:eastAsia="Arial"/>
          <w:lang w:val="en-ZA" w:eastAsia="en-US" w:bidi="en-US"/>
        </w:rPr>
        <w:t>Ventures</w:t>
      </w:r>
      <w:r w:rsidRPr="00D27799">
        <w:rPr>
          <w:rFonts w:eastAsia="Arial"/>
          <w:lang w:val="en-ZA" w:eastAsia="en-US" w:bidi="en-US"/>
        </w:rPr>
        <w:t xml:space="preserve"> have signed and sealed this Agreement at [PLACE OF EXECUTION] on the date indicated below</w:t>
      </w:r>
      <w:r w:rsidR="00D27799">
        <w:rPr>
          <w:rFonts w:eastAsia="Arial"/>
          <w:lang w:val="en-ZA" w:eastAsia="en-US" w:bidi="en-US"/>
        </w:rPr>
        <w:t>.</w:t>
      </w:r>
    </w:p>
    <w:p w14:paraId="1D35BB7F" w14:textId="3166CA88" w:rsidR="00D27799" w:rsidRDefault="00D2779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4F74A39D" w14:textId="77777777" w:rsidR="00D27799" w:rsidRPr="00D27799" w:rsidRDefault="00D2779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4CBDEFAD"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2DA0A65A"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r w:rsidRPr="00D27799">
        <w:rPr>
          <w:rFonts w:eastAsia="Arial"/>
          <w:lang w:val="en-ZA" w:eastAsia="en-US" w:bidi="en-US"/>
        </w:rPr>
        <w:t>FIRST JOINT VENTURER</w:t>
      </w:r>
      <w:r w:rsidRPr="00D27799">
        <w:rPr>
          <w:rFonts w:eastAsia="Arial"/>
          <w:lang w:val="en-ZA" w:eastAsia="en-US" w:bidi="en-US"/>
        </w:rPr>
        <w:tab/>
      </w:r>
      <w:r w:rsidRPr="00D27799">
        <w:rPr>
          <w:rFonts w:eastAsia="Arial"/>
          <w:lang w:val="en-ZA" w:eastAsia="en-US" w:bidi="en-US"/>
        </w:rPr>
        <w:tab/>
      </w:r>
      <w:r w:rsidRPr="00D27799">
        <w:rPr>
          <w:rFonts w:eastAsia="Arial"/>
          <w:lang w:val="en-ZA" w:eastAsia="en-US" w:bidi="en-US"/>
        </w:rPr>
        <w:tab/>
      </w:r>
      <w:r w:rsidRPr="00D27799">
        <w:rPr>
          <w:rFonts w:eastAsia="Arial"/>
          <w:lang w:val="en-ZA" w:eastAsia="en-US" w:bidi="en-US"/>
        </w:rPr>
        <w:tab/>
        <w:t>SECOND JOINT VENTURER</w:t>
      </w:r>
    </w:p>
    <w:p w14:paraId="071A90C2" w14:textId="77777777" w:rsidR="00724FD0" w:rsidRPr="00D27799" w:rsidRDefault="00724FD0"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21300F96" w14:textId="0DA068D1" w:rsidR="00724FD0"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CA" w:bidi="en-CA"/>
        </w:rPr>
      </w:pPr>
    </w:p>
    <w:p w14:paraId="5DE1D1D2" w14:textId="77777777" w:rsidR="00B760EB" w:rsidRPr="00D27799" w:rsidRDefault="00B760EB"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CA" w:bidi="en-CA"/>
        </w:rPr>
      </w:pPr>
    </w:p>
    <w:p w14:paraId="4BD2AE4E" w14:textId="77777777" w:rsidR="00724FD0" w:rsidRPr="00D27799" w:rsidRDefault="00CB78B9" w:rsidP="007A02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ZA" w:eastAsia="en-CA" w:bidi="en-CA"/>
        </w:rPr>
      </w:pP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p>
    <w:p w14:paraId="6C75C4BE" w14:textId="2558EF2C" w:rsidR="00724FD0" w:rsidRPr="00D27799" w:rsidRDefault="00CB78B9"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r w:rsidRPr="00D27799">
        <w:rPr>
          <w:rFonts w:eastAsia="Arial"/>
          <w:color w:val="000000"/>
          <w:lang w:val="en-ZA" w:eastAsia="en-CA" w:bidi="en-CA"/>
        </w:rPr>
        <w:t>Author</w:t>
      </w:r>
      <w:r w:rsidR="00FC2B51">
        <w:rPr>
          <w:rFonts w:eastAsia="Arial"/>
          <w:color w:val="000000"/>
          <w:lang w:val="en-ZA" w:eastAsia="en-CA" w:bidi="en-CA"/>
        </w:rPr>
        <w:t>is</w:t>
      </w:r>
      <w:r w:rsidRPr="00D27799">
        <w:rPr>
          <w:rFonts w:eastAsia="Arial"/>
          <w:color w:val="000000"/>
          <w:lang w:val="en-ZA" w:eastAsia="en-CA" w:bidi="en-CA"/>
        </w:rPr>
        <w:t>ed Signature</w:t>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t>Author</w:t>
      </w:r>
      <w:r w:rsidR="00FC2B51">
        <w:rPr>
          <w:rFonts w:eastAsia="Arial"/>
          <w:color w:val="000000"/>
          <w:lang w:val="en-ZA" w:eastAsia="en-CA" w:bidi="en-CA"/>
        </w:rPr>
        <w:t>is</w:t>
      </w:r>
      <w:r w:rsidRPr="00D27799">
        <w:rPr>
          <w:rFonts w:eastAsia="Arial"/>
          <w:color w:val="000000"/>
          <w:lang w:val="en-ZA" w:eastAsia="en-CA" w:bidi="en-CA"/>
        </w:rPr>
        <w:t>ed Signature</w:t>
      </w:r>
    </w:p>
    <w:p w14:paraId="7D09A821" w14:textId="5827E11A" w:rsidR="00724FD0"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0CF37B17" w14:textId="73C5D042" w:rsidR="00FC2B51" w:rsidRDefault="00FC2B51"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06D368F2" w14:textId="77777777" w:rsidR="00FC2B51" w:rsidRPr="00D27799" w:rsidRDefault="00FC2B51"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7683E49C"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ZA" w:eastAsia="en-CA" w:bidi="en-CA"/>
        </w:rPr>
      </w:pP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p>
    <w:p w14:paraId="3CE620CB" w14:textId="77777777" w:rsidR="00724FD0" w:rsidRPr="00D27799" w:rsidRDefault="00CB78B9"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r w:rsidRPr="00D27799">
        <w:rPr>
          <w:rFonts w:eastAsia="Arial"/>
          <w:color w:val="000000"/>
          <w:lang w:val="en-ZA" w:eastAsia="en-CA" w:bidi="en-CA"/>
        </w:rPr>
        <w:t>Print Name and Title</w:t>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t>Print Name and Title</w:t>
      </w:r>
    </w:p>
    <w:p w14:paraId="6384E9C7" w14:textId="48B5A091" w:rsidR="00724FD0" w:rsidRDefault="00724FD0"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7ADDAF0B" w14:textId="25912711" w:rsidR="00D27799" w:rsidRDefault="00D27799"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4C948A92" w14:textId="3B3B5DF6" w:rsidR="00D27799" w:rsidRDefault="00D27799"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6F90817A" w14:textId="77777777" w:rsidR="00B760EB" w:rsidRPr="00D27799" w:rsidRDefault="00B760EB"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7D0975EB" w14:textId="77777777" w:rsidR="00724FD0" w:rsidRPr="00D27799" w:rsidRDefault="00724FD0"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6EFDB786" w14:textId="77777777" w:rsidR="00724FD0" w:rsidRPr="00D27799" w:rsidRDefault="00CB78B9"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r w:rsidRPr="00D27799">
        <w:rPr>
          <w:rFonts w:eastAsia="Arial"/>
          <w:color w:val="000000"/>
          <w:lang w:val="en-ZA" w:eastAsia="en-CA" w:bidi="en-CA"/>
        </w:rPr>
        <w:t>THIRD JOINT VENTURER</w:t>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t>AGENT</w:t>
      </w:r>
    </w:p>
    <w:p w14:paraId="167672F6" w14:textId="7994E33E" w:rsidR="00724FD0"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CA" w:bidi="en-CA"/>
        </w:rPr>
      </w:pPr>
    </w:p>
    <w:p w14:paraId="5FDECA6A" w14:textId="15C420BB" w:rsidR="00D27799" w:rsidRDefault="00D27799"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CA" w:bidi="en-CA"/>
        </w:rPr>
      </w:pPr>
    </w:p>
    <w:p w14:paraId="20285FB5" w14:textId="77777777" w:rsidR="00B760EB" w:rsidRPr="00D27799" w:rsidRDefault="00B760EB"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CA" w:bidi="en-CA"/>
        </w:rPr>
      </w:pPr>
    </w:p>
    <w:p w14:paraId="592514C4" w14:textId="77777777" w:rsidR="00724FD0" w:rsidRPr="00D27799" w:rsidRDefault="00CB78B9" w:rsidP="007A02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ZA" w:eastAsia="en-CA" w:bidi="en-CA"/>
        </w:rPr>
      </w:pP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r w:rsidRPr="00D27799">
        <w:rPr>
          <w:rFonts w:ascii="Times New Roman" w:eastAsia="Arial" w:hAnsi="Times New Roman" w:cs="Times New Roman"/>
          <w:sz w:val="24"/>
          <w:szCs w:val="24"/>
          <w:u w:val="single"/>
          <w:lang w:val="en-ZA" w:eastAsia="en-CA" w:bidi="en-CA"/>
        </w:rPr>
        <w:tab/>
      </w:r>
    </w:p>
    <w:p w14:paraId="7E9A9564" w14:textId="314250F0" w:rsidR="00724FD0" w:rsidRPr="00D27799" w:rsidRDefault="00CB78B9"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r w:rsidRPr="00D27799">
        <w:rPr>
          <w:rFonts w:eastAsia="Arial"/>
          <w:color w:val="000000"/>
          <w:lang w:val="en-ZA" w:eastAsia="en-CA" w:bidi="en-CA"/>
        </w:rPr>
        <w:t>Author</w:t>
      </w:r>
      <w:r w:rsidR="00FC2B51">
        <w:rPr>
          <w:rFonts w:eastAsia="Arial"/>
          <w:color w:val="000000"/>
          <w:lang w:val="en-ZA" w:eastAsia="en-CA" w:bidi="en-CA"/>
        </w:rPr>
        <w:t>is</w:t>
      </w:r>
      <w:r w:rsidRPr="00D27799">
        <w:rPr>
          <w:rFonts w:eastAsia="Arial"/>
          <w:color w:val="000000"/>
          <w:lang w:val="en-ZA" w:eastAsia="en-CA" w:bidi="en-CA"/>
        </w:rPr>
        <w:t>ed Signature</w:t>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t>Author</w:t>
      </w:r>
      <w:r w:rsidR="00FC2B51">
        <w:rPr>
          <w:rFonts w:eastAsia="Arial"/>
          <w:color w:val="000000"/>
          <w:lang w:val="en-ZA" w:eastAsia="en-CA" w:bidi="en-CA"/>
        </w:rPr>
        <w:t>is</w:t>
      </w:r>
      <w:r w:rsidRPr="00D27799">
        <w:rPr>
          <w:rFonts w:eastAsia="Arial"/>
          <w:color w:val="000000"/>
          <w:lang w:val="en-ZA" w:eastAsia="en-CA" w:bidi="en-CA"/>
        </w:rPr>
        <w:t>ed Signature</w:t>
      </w:r>
    </w:p>
    <w:p w14:paraId="0B6216A4" w14:textId="776DADDB" w:rsidR="00724FD0" w:rsidRDefault="00724FD0"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45B38F43" w14:textId="148BDBFA" w:rsidR="00FC2B51" w:rsidRDefault="00FC2B51"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5482C91B" w14:textId="77777777" w:rsidR="00FC2B51" w:rsidRPr="00D27799" w:rsidRDefault="00FC2B51" w:rsidP="007A02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ZA" w:eastAsia="en-CA" w:bidi="en-CA"/>
        </w:rPr>
      </w:pPr>
    </w:p>
    <w:p w14:paraId="4D0B480D" w14:textId="77777777" w:rsidR="00724FD0" w:rsidRPr="00D27799" w:rsidRDefault="00CB78B9" w:rsidP="007A02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ZA" w:eastAsia="en-CA" w:bidi="en-CA"/>
        </w:rPr>
      </w:pP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r w:rsidRPr="00D27799">
        <w:rPr>
          <w:rFonts w:eastAsia="Arial"/>
          <w:u w:val="single"/>
          <w:lang w:val="en-ZA" w:eastAsia="en-CA" w:bidi="en-CA"/>
        </w:rPr>
        <w:tab/>
      </w:r>
    </w:p>
    <w:p w14:paraId="44D7F696" w14:textId="77777777" w:rsidR="00724FD0" w:rsidRPr="00D27799" w:rsidRDefault="00CB78B9"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ZA" w:eastAsia="en-US" w:bidi="en-US"/>
        </w:rPr>
      </w:pPr>
      <w:r w:rsidRPr="00D27799">
        <w:rPr>
          <w:rFonts w:eastAsia="Arial"/>
          <w:color w:val="000000"/>
          <w:lang w:val="en-ZA" w:eastAsia="en-CA" w:bidi="en-CA"/>
        </w:rPr>
        <w:t>Print Name and Title</w:t>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r>
      <w:r w:rsidRPr="00D27799">
        <w:rPr>
          <w:rFonts w:eastAsia="Arial"/>
          <w:color w:val="000000"/>
          <w:lang w:val="en-ZA" w:eastAsia="en-CA" w:bidi="en-CA"/>
        </w:rPr>
        <w:tab/>
        <w:t>Print Name and Title</w:t>
      </w:r>
    </w:p>
    <w:p w14:paraId="2C1BA67E" w14:textId="77777777" w:rsidR="00724FD0" w:rsidRPr="00D27799" w:rsidRDefault="00724FD0" w:rsidP="007A02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ZA" w:eastAsia="en-US" w:bidi="en-US"/>
        </w:rPr>
      </w:pPr>
    </w:p>
    <w:sectPr w:rsidR="00724FD0" w:rsidRPr="00D27799">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28BC0" w14:textId="77777777" w:rsidR="00FD478A" w:rsidRDefault="00FD478A">
      <w:r>
        <w:separator/>
      </w:r>
    </w:p>
  </w:endnote>
  <w:endnote w:type="continuationSeparator" w:id="0">
    <w:p w14:paraId="0F0D3E8D" w14:textId="77777777" w:rsidR="00FD478A" w:rsidRDefault="00FD4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00F9A" w14:textId="77777777" w:rsidR="00724FD0" w:rsidRDefault="00CB78B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Joint Venture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4023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E40238">
      <w:rPr>
        <w:rStyle w:val="PageNumber"/>
        <w:rFonts w:ascii="Arial" w:eastAsia="Arial" w:hAnsi="Arial" w:cs="Arial"/>
        <w:noProof/>
        <w:sz w:val="20"/>
      </w:rPr>
      <w:t>3</w:t>
    </w:r>
    <w:r>
      <w:rPr>
        <w:rStyle w:val="PageNumber"/>
        <w:rFonts w:eastAsia="Arial"/>
        <w:noProof/>
        <w:sz w:val="20"/>
      </w:rPr>
      <w:fldChar w:fldCharType="end"/>
    </w:r>
  </w:p>
  <w:p w14:paraId="2D335266" w14:textId="77777777" w:rsidR="00724FD0" w:rsidRDefault="00724FD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37CC7" w14:textId="77777777" w:rsidR="00FD478A" w:rsidRDefault="00FD478A">
      <w:r>
        <w:separator/>
      </w:r>
    </w:p>
  </w:footnote>
  <w:footnote w:type="continuationSeparator" w:id="0">
    <w:p w14:paraId="094628AE" w14:textId="77777777" w:rsidR="00FD478A" w:rsidRDefault="00FD47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C1583D"/>
    <w:multiLevelType w:val="singleLevel"/>
    <w:tmpl w:val="B39879D6"/>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MjI0NTc2sTA2MTZV0lEKTi0uzszPAykwqgUAmkwUySwAAAA="/>
    <w:docVar w:name="Description" w:val="This particular shortened legal document or agreement of assignment is used to assist in briefly articulating the terms for a joint venture agreement . Download this document and many others from this site:  _x000a_ https://www.templateguru.co.za/templates/legal/"/>
    <w:docVar w:name="Excerpt" w:val="JOINT VENTURE AGREEMENT   This Joint Venture Agreement (the “Agreement”) is effective [DATE],_x000a__x000a_"/>
    <w:docVar w:name="Source" w:val="www.formsworkflow.com"/>
    <w:docVar w:name="Tags" w:val="joint venture agreement, confidentiality, entrepreneur, legal documents, entrepreneurship, independent, development, joint venture agreement template, joint venture agreement example"/>
  </w:docVars>
  <w:rsids>
    <w:rsidRoot w:val="00724FD0"/>
    <w:rsid w:val="00034BCE"/>
    <w:rsid w:val="00056DE6"/>
    <w:rsid w:val="000C4A5A"/>
    <w:rsid w:val="00231720"/>
    <w:rsid w:val="002C65AC"/>
    <w:rsid w:val="00437B18"/>
    <w:rsid w:val="00724FD0"/>
    <w:rsid w:val="007A02FA"/>
    <w:rsid w:val="007E6CFD"/>
    <w:rsid w:val="00865138"/>
    <w:rsid w:val="008D319D"/>
    <w:rsid w:val="009665BD"/>
    <w:rsid w:val="00A123F8"/>
    <w:rsid w:val="00A3773B"/>
    <w:rsid w:val="00B760EB"/>
    <w:rsid w:val="00BF6BE6"/>
    <w:rsid w:val="00CB78B9"/>
    <w:rsid w:val="00D27799"/>
    <w:rsid w:val="00E40238"/>
    <w:rsid w:val="00F510A2"/>
    <w:rsid w:val="00FC2B51"/>
    <w:rsid w:val="00FD376D"/>
    <w:rsid w:val="00FD4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5A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character" w:styleId="Strong">
    <w:name w:val="Strong"/>
    <w:qFormat/>
    <w:rPr>
      <w:b/>
      <w:bCs/>
      <w:rtl w:val="0"/>
      <w:lang w:val="x-none" w:eastAsia="x-none" w:bidi="x-none"/>
    </w:r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767</Words>
  <Characters>3873</Characters>
  <Application>Microsoft Office Word</Application>
  <DocSecurity>0</DocSecurity>
  <Lines>146</Lines>
  <Paragraphs>33</Paragraphs>
  <ScaleCrop>false</ScaleCrop>
  <HeadingPairs>
    <vt:vector size="2" baseType="variant">
      <vt:variant>
        <vt:lpstr>Title</vt:lpstr>
      </vt:variant>
      <vt:variant>
        <vt:i4>1</vt:i4>
      </vt:variant>
    </vt:vector>
  </HeadingPairs>
  <TitlesOfParts>
    <vt:vector size="1" baseType="lpstr">
      <vt:lpstr>JOINT VENTURE AGREEMENT AGREEMENT</vt:lpstr>
    </vt:vector>
  </TitlesOfParts>
  <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cp:lastPrinted>2018-08-24T06:06:00Z</cp:lastPrinted>
  <dcterms:created xsi:type="dcterms:W3CDTF">2018-08-28T09:32:00Z</dcterms:created>
  <dcterms:modified xsi:type="dcterms:W3CDTF">2019-10-21T19:12:00Z</dcterms:modified>
  <cp:category/>
</cp:coreProperties>
</file>